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2548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5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8734119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KNIGH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23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25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1151/21152 - DAMAGE TO DOOR/ FIT OF DO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5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7Z</dcterms:created>
  <dcterms:modified xsi:type="dcterms:W3CDTF">2024-04-25T1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